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7534" w:rsidRDefault="00CF7534">
      <w:r>
        <w:t xml:space="preserve">Install Zookeeper - </w:t>
      </w:r>
      <w:hyperlink r:id="rId5" w:history="1">
        <w:r w:rsidRPr="005C533E">
          <w:rPr>
            <w:rStyle w:val="Hyperlink"/>
          </w:rPr>
          <w:t>https://medium.com/@shaaslam/installing-apache-zookeeper-on-windows-45eda303e835</w:t>
        </w:r>
      </w:hyperlink>
    </w:p>
    <w:p w:rsidR="00AF224E" w:rsidRDefault="00AF224E" w:rsidP="00AF224E">
      <w:pPr>
        <w:pStyle w:val="ListParagraph"/>
        <w:numPr>
          <w:ilvl w:val="0"/>
          <w:numId w:val="2"/>
        </w:numPr>
      </w:pPr>
      <w:r>
        <w:t>But I got the demo working with BDP’s Zookeeper.</w:t>
      </w:r>
    </w:p>
    <w:p w:rsidR="00CF7534" w:rsidRDefault="00CF7534"/>
    <w:p w:rsidR="00F83048" w:rsidRDefault="00CF7534">
      <w:r>
        <w:t xml:space="preserve">Install </w:t>
      </w:r>
      <w:proofErr w:type="spellStart"/>
      <w:r>
        <w:t>Kakfa</w:t>
      </w:r>
      <w:proofErr w:type="spellEnd"/>
      <w:r>
        <w:t xml:space="preserve"> - </w:t>
      </w:r>
      <w:hyperlink r:id="rId6" w:history="1">
        <w:r w:rsidRPr="005C533E">
          <w:rPr>
            <w:rStyle w:val="Hyperlink"/>
          </w:rPr>
          <w:t>https://medium.com/@shaaslam/installing-apache-kafka-on-windows-495f6f2fd3c8</w:t>
        </w:r>
      </w:hyperlink>
    </w:p>
    <w:p w:rsidR="009B40F7" w:rsidRDefault="009B40F7" w:rsidP="00CF7534">
      <w:pPr>
        <w:pStyle w:val="ListParagraph"/>
        <w:numPr>
          <w:ilvl w:val="0"/>
          <w:numId w:val="1"/>
        </w:numPr>
      </w:pPr>
      <w:r>
        <w:t xml:space="preserve">Use the commands as below including </w:t>
      </w:r>
      <w:r w:rsidRPr="009B40F7">
        <w:rPr>
          <w:b/>
        </w:rPr>
        <w:t>--</w:t>
      </w:r>
      <w:r>
        <w:t>,</w:t>
      </w:r>
    </w:p>
    <w:p w:rsidR="009B40F7" w:rsidRDefault="009B40F7" w:rsidP="009B40F7">
      <w:pPr>
        <w:pStyle w:val="ListParagraph"/>
        <w:numPr>
          <w:ilvl w:val="1"/>
          <w:numId w:val="1"/>
        </w:numPr>
      </w:pPr>
      <w:r>
        <w:t>.\bin\windows\kafka-server-start.bat .\config\</w:t>
      </w:r>
      <w:proofErr w:type="spellStart"/>
      <w:r>
        <w:t>server.properties</w:t>
      </w:r>
      <w:proofErr w:type="spellEnd"/>
    </w:p>
    <w:p w:rsidR="009B40F7" w:rsidRDefault="009B40F7" w:rsidP="009B40F7">
      <w:pPr>
        <w:pStyle w:val="ListParagraph"/>
        <w:numPr>
          <w:ilvl w:val="1"/>
          <w:numId w:val="1"/>
        </w:numPr>
      </w:pPr>
      <w:r>
        <w:t xml:space="preserve">kafka-topics.bat --create --zookeeper localhost:2181 --replication-factor 1 --partitions 1 --topic </w:t>
      </w:r>
      <w:proofErr w:type="spellStart"/>
      <w:r>
        <w:t>sql</w:t>
      </w:r>
      <w:proofErr w:type="spellEnd"/>
      <w:r>
        <w:t>-insert</w:t>
      </w:r>
    </w:p>
    <w:p w:rsidR="009B40F7" w:rsidRDefault="009B40F7" w:rsidP="009B40F7">
      <w:pPr>
        <w:pStyle w:val="ListParagraph"/>
        <w:numPr>
          <w:ilvl w:val="1"/>
          <w:numId w:val="1"/>
        </w:numPr>
      </w:pPr>
      <w:r>
        <w:t xml:space="preserve">kafka-console-producer.bat --broker-list localhost:9092 --topic </w:t>
      </w:r>
      <w:proofErr w:type="spellStart"/>
      <w:r>
        <w:t>sql</w:t>
      </w:r>
      <w:proofErr w:type="spellEnd"/>
      <w:r>
        <w:t>-insert</w:t>
      </w:r>
    </w:p>
    <w:p w:rsidR="009B40F7" w:rsidRDefault="009B40F7" w:rsidP="009B40F7">
      <w:pPr>
        <w:pStyle w:val="ListParagraph"/>
        <w:numPr>
          <w:ilvl w:val="1"/>
          <w:numId w:val="1"/>
        </w:numPr>
      </w:pPr>
      <w:r>
        <w:t xml:space="preserve">kafka-console-consumer.bat --bootstrap-server localhost:2181 --topic </w:t>
      </w:r>
      <w:proofErr w:type="spellStart"/>
      <w:r>
        <w:t>sql</w:t>
      </w:r>
      <w:proofErr w:type="spellEnd"/>
      <w:r>
        <w:t>-insert</w:t>
      </w:r>
    </w:p>
    <w:p w:rsidR="00CF7534" w:rsidRDefault="00CF7534" w:rsidP="00CF7534">
      <w:pPr>
        <w:pStyle w:val="ListParagraph"/>
        <w:numPr>
          <w:ilvl w:val="0"/>
          <w:numId w:val="1"/>
        </w:numPr>
      </w:pPr>
      <w:r>
        <w:t>Apart from the said things did the following to get message in consumer that was sent by producer.</w:t>
      </w:r>
    </w:p>
    <w:p w:rsidR="00CF7534" w:rsidRDefault="00CF7534" w:rsidP="00CF7534">
      <w:pPr>
        <w:pStyle w:val="ListParagraph"/>
        <w:numPr>
          <w:ilvl w:val="1"/>
          <w:numId w:val="1"/>
        </w:numPr>
      </w:pPr>
      <w:r>
        <w:t xml:space="preserve">Uncomment the following line in </w:t>
      </w:r>
      <w:r w:rsidRPr="00CF7534">
        <w:t>"D:\kafka_2.12-2.3.0\kafka_2.12-2.3.0\config\server.properties"</w:t>
      </w:r>
    </w:p>
    <w:p w:rsidR="00CF7534" w:rsidRDefault="00CF7534" w:rsidP="00CF7534">
      <w:pPr>
        <w:pStyle w:val="ListParagraph"/>
        <w:ind w:left="1440"/>
      </w:pPr>
      <w:r w:rsidRPr="00CF7534">
        <w:rPr>
          <w:b/>
        </w:rPr>
        <w:t>listeners=PLAINTEXT://:9092</w:t>
      </w:r>
    </w:p>
    <w:p w:rsidR="00CF7534" w:rsidRDefault="00CF7534" w:rsidP="00CF7534">
      <w:pPr>
        <w:pStyle w:val="ListParagraph"/>
        <w:numPr>
          <w:ilvl w:val="1"/>
          <w:numId w:val="1"/>
        </w:numPr>
      </w:pPr>
      <w:r>
        <w:t>In the following command replace zookeeper port with Kafka’s port</w:t>
      </w:r>
    </w:p>
    <w:p w:rsidR="00CF7534" w:rsidRDefault="00CF7534" w:rsidP="00CF7534">
      <w:pPr>
        <w:pStyle w:val="ListParagraph"/>
        <w:ind w:left="1440"/>
      </w:pPr>
      <w:r w:rsidRPr="00CF7534">
        <w:t>kafka-console-consumer.bat --bootstrap-server localhost:</w:t>
      </w:r>
      <w:r w:rsidRPr="00CF7534">
        <w:rPr>
          <w:b/>
        </w:rPr>
        <w:t>9092</w:t>
      </w:r>
      <w:r w:rsidRPr="00CF7534">
        <w:t xml:space="preserve"> --topic </w:t>
      </w:r>
      <w:proofErr w:type="spellStart"/>
      <w:r w:rsidRPr="00CF7534">
        <w:t>sql</w:t>
      </w:r>
      <w:proofErr w:type="spellEnd"/>
      <w:r w:rsidRPr="00CF7534">
        <w:t>-insert</w:t>
      </w:r>
    </w:p>
    <w:p w:rsidR="00CF7534" w:rsidRDefault="000F2FC0" w:rsidP="000F2FC0">
      <w:pPr>
        <w:pStyle w:val="ListParagraph"/>
        <w:numPr>
          <w:ilvl w:val="0"/>
          <w:numId w:val="1"/>
        </w:numPr>
      </w:pPr>
      <w:r>
        <w:t>Other things need to re-check is below,</w:t>
      </w:r>
    </w:p>
    <w:p w:rsidR="000F2FC0" w:rsidRDefault="000F2FC0" w:rsidP="000F2FC0">
      <w:pPr>
        <w:pStyle w:val="ListParagraph"/>
        <w:numPr>
          <w:ilvl w:val="1"/>
          <w:numId w:val="1"/>
        </w:numPr>
      </w:pPr>
      <w:r>
        <w:t xml:space="preserve">In etc\hosts – Do I need to uncomment this? </w:t>
      </w:r>
      <w:r w:rsidRPr="000F2FC0">
        <w:rPr>
          <w:b/>
        </w:rPr>
        <w:t>127.0.0.1 localhost</w:t>
      </w:r>
    </w:p>
    <w:p w:rsidR="000F2FC0" w:rsidRDefault="00AF224E" w:rsidP="000F2FC0">
      <w:pPr>
        <w:pStyle w:val="ListParagraph"/>
        <w:numPr>
          <w:ilvl w:val="1"/>
          <w:numId w:val="1"/>
        </w:numPr>
      </w:pPr>
      <w:r>
        <w:t>Command Prompt as administrator?</w:t>
      </w:r>
    </w:p>
    <w:p w:rsidR="00AF224E" w:rsidRDefault="00AF224E" w:rsidP="000F2FC0">
      <w:pPr>
        <w:pStyle w:val="ListParagraph"/>
        <w:numPr>
          <w:ilvl w:val="1"/>
          <w:numId w:val="1"/>
        </w:numPr>
      </w:pPr>
      <w:r>
        <w:t>What</w:t>
      </w:r>
      <w:r w:rsidR="00411F8E">
        <w:t xml:space="preserve"> made not to work the latest</w:t>
      </w:r>
      <w:r>
        <w:t xml:space="preserve"> downloaded </w:t>
      </w:r>
      <w:r w:rsidR="004F0F55">
        <w:t>Z</w:t>
      </w:r>
      <w:r>
        <w:t>ookeeper</w:t>
      </w:r>
      <w:r w:rsidR="00411F8E">
        <w:t xml:space="preserve"> with Kafka</w:t>
      </w:r>
      <w:r>
        <w:t>?</w:t>
      </w:r>
    </w:p>
    <w:p w:rsidR="00E33BD3" w:rsidRDefault="00FF509C" w:rsidP="00FF509C">
      <w:pPr>
        <w:pStyle w:val="ListParagraph"/>
        <w:numPr>
          <w:ilvl w:val="0"/>
          <w:numId w:val="1"/>
        </w:numPr>
      </w:pPr>
      <w:r>
        <w:t xml:space="preserve">Demo of more than 1 producer </w:t>
      </w:r>
      <w:proofErr w:type="gramStart"/>
      <w:r>
        <w:t>is able to</w:t>
      </w:r>
      <w:proofErr w:type="gramEnd"/>
      <w:r>
        <w:t xml:space="preserve"> send message to more than 1 consumer. This demo works without Zookeeper itself. Except Kafka seems to show that It is unable to connect to zookeeper.</w:t>
      </w:r>
      <w:bookmarkStart w:id="0" w:name="_GoBack"/>
      <w:bookmarkEnd w:id="0"/>
    </w:p>
    <w:p w:rsidR="00CF7534" w:rsidRDefault="00CF7534"/>
    <w:sectPr w:rsidR="00CF7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72195D"/>
    <w:multiLevelType w:val="hybridMultilevel"/>
    <w:tmpl w:val="7A3E35AA"/>
    <w:lvl w:ilvl="0" w:tplc="665E84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257DD7"/>
    <w:multiLevelType w:val="hybridMultilevel"/>
    <w:tmpl w:val="7688C06E"/>
    <w:lvl w:ilvl="0" w:tplc="6694A5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Y0NzMwNTYxNbdQ0lEKTi0uzszPAykwrAUA5fuUhiwAAAA="/>
  </w:docVars>
  <w:rsids>
    <w:rsidRoot w:val="00CF7534"/>
    <w:rsid w:val="000F2FC0"/>
    <w:rsid w:val="00411F8E"/>
    <w:rsid w:val="004F0F55"/>
    <w:rsid w:val="009B40F7"/>
    <w:rsid w:val="00AF224E"/>
    <w:rsid w:val="00CF7534"/>
    <w:rsid w:val="00E33BD3"/>
    <w:rsid w:val="00F83048"/>
    <w:rsid w:val="00FF5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F903B"/>
  <w15:chartTrackingRefBased/>
  <w15:docId w15:val="{FCE94A02-C750-4C60-88F4-7161C8EAD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753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75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F75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ium.com/@shaaslam/installing-apache-kafka-on-windows-495f6f2fd3c8" TargetMode="External"/><Relationship Id="rId5" Type="http://schemas.openxmlformats.org/officeDocument/2006/relationships/hyperlink" Target="https://medium.com/@shaaslam/installing-apache-zookeeper-on-windows-45eda303e83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Kumar P</dc:creator>
  <cp:keywords/>
  <dc:description/>
  <cp:lastModifiedBy>Dinesh Kumar P</cp:lastModifiedBy>
  <cp:revision>7</cp:revision>
  <dcterms:created xsi:type="dcterms:W3CDTF">2019-09-08T10:46:00Z</dcterms:created>
  <dcterms:modified xsi:type="dcterms:W3CDTF">2019-09-08T11:05:00Z</dcterms:modified>
</cp:coreProperties>
</file>